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2D43" w:rsidRPr="00E57276" w:rsidRDefault="00B82D43" w:rsidP="00A270F0">
      <w:pPr>
        <w:widowControl w:val="0"/>
        <w:autoSpaceDE w:val="0"/>
        <w:autoSpaceDN w:val="0"/>
        <w:adjustRightInd w:val="0"/>
        <w:jc w:val="center"/>
        <w:rPr>
          <w:b/>
          <w:color w:val="365F91" w:themeColor="accent1" w:themeShade="BF"/>
          <w:sz w:val="28"/>
          <w:szCs w:val="28"/>
          <w:lang w:eastAsia="ja-JP"/>
        </w:rPr>
      </w:pPr>
      <w:bookmarkStart w:id="0" w:name="_GoBack"/>
      <w:bookmarkEnd w:id="0"/>
      <w:r>
        <w:rPr>
          <w:b/>
          <w:color w:val="365F91" w:themeColor="accent1" w:themeShade="BF"/>
          <w:sz w:val="28"/>
          <w:szCs w:val="28"/>
          <w:lang w:eastAsia="ja-JP"/>
        </w:rPr>
        <w:t>Early Learning Council Equity Implementation Committee</w:t>
      </w:r>
    </w:p>
    <w:p w:rsidR="00B82D43" w:rsidRPr="0093550E" w:rsidRDefault="00A270F0" w:rsidP="0093550E">
      <w:pPr>
        <w:autoSpaceDE w:val="0"/>
        <w:autoSpaceDN w:val="0"/>
        <w:adjustRightInd w:val="0"/>
        <w:spacing w:line="160" w:lineRule="atLeast"/>
        <w:jc w:val="center"/>
        <w:rPr>
          <w:rFonts w:asciiTheme="minorHAnsi" w:hAnsiTheme="minorHAnsi"/>
          <w:b/>
          <w:smallCaps/>
          <w:color w:val="FF0000"/>
        </w:rPr>
      </w:pPr>
      <w:r w:rsidRPr="007E20CA">
        <w:rPr>
          <w:rFonts w:asciiTheme="minorHAnsi" w:hAnsiTheme="minorHAnsi"/>
          <w:b/>
          <w:smallCaps/>
          <w:color w:val="FF0000"/>
        </w:rPr>
        <w:t xml:space="preserve"> </w:t>
      </w:r>
      <w:r w:rsidR="007E20CA" w:rsidRPr="007E20CA">
        <w:rPr>
          <w:rFonts w:asciiTheme="minorHAnsi" w:hAnsiTheme="minorHAnsi"/>
          <w:b/>
          <w:smallCaps/>
          <w:color w:val="FF0000"/>
        </w:rPr>
        <w:t>(GoToMeeting Provided - In Person Preferred)</w:t>
      </w:r>
    </w:p>
    <w:p w:rsidR="00A270F0" w:rsidRDefault="00A270F0" w:rsidP="00AD4343">
      <w:pPr>
        <w:jc w:val="center"/>
      </w:pPr>
    </w:p>
    <w:p w:rsidR="00AD4343" w:rsidRDefault="00EA5287" w:rsidP="00AD4343">
      <w:pPr>
        <w:jc w:val="center"/>
      </w:pPr>
      <w:r>
        <w:t>Tuesday, October 18, 2016</w:t>
      </w:r>
    </w:p>
    <w:p w:rsidR="007E20CA" w:rsidRDefault="007E20CA" w:rsidP="00AD4343">
      <w:pPr>
        <w:jc w:val="center"/>
      </w:pPr>
      <w:r>
        <w:t>9am to 11am</w:t>
      </w:r>
    </w:p>
    <w:p w:rsidR="00A270F0" w:rsidRDefault="00EA5287" w:rsidP="00AD4343">
      <w:pPr>
        <w:jc w:val="center"/>
      </w:pPr>
      <w:r>
        <w:t>AFSCME Office – 6025 E. Burnside, Portland 97215</w:t>
      </w:r>
    </w:p>
    <w:p w:rsidR="00F21F73" w:rsidRDefault="00F21F73" w:rsidP="00AD4343">
      <w:pPr>
        <w:jc w:val="center"/>
      </w:pPr>
    </w:p>
    <w:p w:rsidR="00A270F0" w:rsidRDefault="00A270F0" w:rsidP="00A270F0">
      <w:pPr>
        <w:jc w:val="center"/>
        <w:rPr>
          <w:rFonts w:ascii="Times New Roman" w:hAnsi="Times New Roman"/>
        </w:rPr>
      </w:pPr>
      <w:r>
        <w:rPr>
          <w:rFonts w:ascii="Calibri" w:eastAsia="Times New Roman" w:hAnsi="Calibri"/>
          <w:b/>
          <w:sz w:val="22"/>
          <w:szCs w:val="22"/>
          <w:u w:val="single"/>
        </w:rPr>
        <w:t>E-Meeting:</w:t>
      </w:r>
    </w:p>
    <w:p w:rsidR="00A270F0" w:rsidRDefault="00A270F0" w:rsidP="00AD4343">
      <w:pPr>
        <w:jc w:val="center"/>
      </w:pPr>
    </w:p>
    <w:p w:rsidR="008341B8" w:rsidRDefault="008341B8" w:rsidP="008341B8">
      <w:pPr>
        <w:jc w:val="center"/>
      </w:pPr>
      <w:r>
        <w:t>From your computer, tablet or smartphone</w:t>
      </w:r>
    </w:p>
    <w:p w:rsidR="008341B8" w:rsidRDefault="00255539" w:rsidP="008341B8">
      <w:pPr>
        <w:jc w:val="center"/>
      </w:pPr>
      <w:hyperlink r:id="rId9" w:history="1">
        <w:r w:rsidR="008341B8" w:rsidRPr="00BD2215">
          <w:rPr>
            <w:rStyle w:val="Hyperlink"/>
          </w:rPr>
          <w:t>https://global.gotomeeting.com/join/865270693</w:t>
        </w:r>
      </w:hyperlink>
    </w:p>
    <w:p w:rsidR="008341B8" w:rsidRDefault="008341B8" w:rsidP="008341B8"/>
    <w:p w:rsidR="008341B8" w:rsidRDefault="008341B8" w:rsidP="008341B8">
      <w:pPr>
        <w:jc w:val="center"/>
      </w:pPr>
      <w:r>
        <w:t>You can also dial in using your phone.</w:t>
      </w:r>
    </w:p>
    <w:p w:rsidR="008341B8" w:rsidRDefault="008341B8" w:rsidP="008341B8">
      <w:pPr>
        <w:jc w:val="center"/>
      </w:pPr>
      <w:r>
        <w:t>United States (Toll-free): 1 877 309 2070</w:t>
      </w:r>
    </w:p>
    <w:p w:rsidR="008341B8" w:rsidRDefault="008341B8" w:rsidP="008341B8"/>
    <w:p w:rsidR="007E20CA" w:rsidRPr="00AD4343" w:rsidRDefault="008341B8" w:rsidP="008341B8">
      <w:pPr>
        <w:jc w:val="center"/>
      </w:pPr>
      <w:r>
        <w:t xml:space="preserve">Access Code: </w:t>
      </w:r>
      <w:r w:rsidR="00EA5287">
        <w:t>177-314-141</w:t>
      </w:r>
      <w:r>
        <w:t xml:space="preserve">        </w:t>
      </w:r>
    </w:p>
    <w:p w:rsidR="007B710B" w:rsidRDefault="007B710B"/>
    <w:tbl>
      <w:tblPr>
        <w:tblStyle w:val="TableGrid"/>
        <w:tblW w:w="10800" w:type="dxa"/>
        <w:tblInd w:w="-720" w:type="dxa"/>
        <w:tblLayout w:type="fixed"/>
        <w:tblLook w:val="01E0" w:firstRow="1" w:lastRow="1" w:firstColumn="1" w:lastColumn="1" w:noHBand="0" w:noVBand="0"/>
      </w:tblPr>
      <w:tblGrid>
        <w:gridCol w:w="4770"/>
        <w:gridCol w:w="1440"/>
        <w:gridCol w:w="990"/>
        <w:gridCol w:w="1440"/>
        <w:gridCol w:w="2160"/>
      </w:tblGrid>
      <w:tr w:rsidR="0065039E" w:rsidRPr="00421C0C" w:rsidTr="00FD2197">
        <w:tc>
          <w:tcPr>
            <w:tcW w:w="477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ind w:left="-18"/>
              <w:rPr>
                <w:rFonts w:asciiTheme="minorHAnsi" w:hAnsiTheme="minorHAnsi" w:cs="Calibri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Agenda                                                                    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Document       </w:t>
            </w:r>
          </w:p>
        </w:tc>
        <w:tc>
          <w:tcPr>
            <w:tcW w:w="99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Time            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 xml:space="preserve">Owner             </w:t>
            </w:r>
          </w:p>
        </w:tc>
        <w:tc>
          <w:tcPr>
            <w:tcW w:w="2160" w:type="dxa"/>
            <w:shd w:val="clear" w:color="auto" w:fill="C6D9F1" w:themeFill="text2" w:themeFillTint="33"/>
          </w:tcPr>
          <w:p w:rsidR="002409F3" w:rsidRPr="00421C0C" w:rsidRDefault="002409F3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 w:rsidRPr="00421C0C">
              <w:rPr>
                <w:rFonts w:asciiTheme="minorHAnsi" w:hAnsiTheme="minorHAnsi" w:cs="Arial"/>
                <w:b/>
                <w:sz w:val="20"/>
                <w:szCs w:val="20"/>
              </w:rPr>
              <w:t>Inform/Discuss/Decide</w:t>
            </w:r>
          </w:p>
        </w:tc>
      </w:tr>
      <w:tr w:rsidR="00FD2197" w:rsidRPr="00421C0C" w:rsidTr="00FD2197">
        <w:tc>
          <w:tcPr>
            <w:tcW w:w="477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ind w:left="-18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00FD2197" w:rsidRPr="00421C0C" w:rsidRDefault="00FD2197" w:rsidP="002409F3">
            <w:pPr>
              <w:spacing w:before="40" w:after="40"/>
              <w:rPr>
                <w:rFonts w:asciiTheme="minorHAnsi" w:hAnsiTheme="minorHAnsi" w:cs="Arial"/>
                <w:b/>
                <w:sz w:val="20"/>
                <w:szCs w:val="20"/>
              </w:rPr>
            </w:pPr>
          </w:p>
        </w:tc>
      </w:tr>
      <w:tr w:rsidR="007B710B" w:rsidRPr="00421C0C" w:rsidTr="00FD2197">
        <w:tc>
          <w:tcPr>
            <w:tcW w:w="4770" w:type="dxa"/>
            <w:shd w:val="clear" w:color="auto" w:fill="C6D9F1" w:themeFill="text2" w:themeFillTint="33"/>
          </w:tcPr>
          <w:p w:rsidR="007B710B" w:rsidRPr="00DF46DD" w:rsidRDefault="005C2643" w:rsidP="00E13451">
            <w:pPr>
              <w:spacing w:before="40" w:after="40"/>
              <w:ind w:left="-18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Standing Check-in I</w:t>
            </w:r>
            <w:r w:rsidR="00AF165E">
              <w:rPr>
                <w:rFonts w:asciiTheme="minorHAnsi" w:hAnsiTheme="minorHAnsi" w:cs="Calibri"/>
                <w:b/>
                <w:sz w:val="20"/>
                <w:szCs w:val="20"/>
              </w:rPr>
              <w:t>tems</w:t>
            </w:r>
            <w:r w:rsidR="00461D17">
              <w:rPr>
                <w:rFonts w:asciiTheme="minorHAnsi" w:hAnsiTheme="minorHAnsi" w:cs="Calibri"/>
                <w:b/>
                <w:sz w:val="20"/>
                <w:szCs w:val="20"/>
              </w:rPr>
              <w:t xml:space="preserve">             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ind w:firstLine="72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C6D9F1" w:themeFill="text2" w:themeFillTint="33"/>
          </w:tcPr>
          <w:p w:rsidR="007B710B" w:rsidRDefault="00836110" w:rsidP="002409F3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0</w:t>
            </w:r>
            <w:r w:rsidR="005C2643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2215BE">
              <w:rPr>
                <w:rFonts w:asciiTheme="minorHAnsi" w:hAnsiTheme="minorHAnsi" w:cs="Arial"/>
                <w:sz w:val="20"/>
                <w:szCs w:val="20"/>
              </w:rPr>
              <w:t>min</w:t>
            </w:r>
            <w:r w:rsidR="005C2643">
              <w:rPr>
                <w:rFonts w:asciiTheme="minorHAnsi" w:hAnsiTheme="minorHAnsi" w:cs="Arial"/>
                <w:sz w:val="20"/>
                <w:szCs w:val="20"/>
              </w:rPr>
              <w:t>s</w:t>
            </w:r>
            <w:proofErr w:type="spellEnd"/>
            <w:r w:rsidR="001446A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7B710B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C6D9F1" w:themeFill="text2" w:themeFillTint="33"/>
          </w:tcPr>
          <w:p w:rsidR="007B710B" w:rsidRPr="00421C0C" w:rsidRDefault="007B710B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091521" w:rsidRPr="00421C0C" w:rsidTr="00FD2197">
        <w:trPr>
          <w:trHeight w:val="377"/>
        </w:trPr>
        <w:tc>
          <w:tcPr>
            <w:tcW w:w="4770" w:type="dxa"/>
          </w:tcPr>
          <w:p w:rsidR="00091521" w:rsidRDefault="00B82D43" w:rsidP="004F586B">
            <w:pPr>
              <w:pStyle w:val="ListParagraph"/>
              <w:numPr>
                <w:ilvl w:val="0"/>
                <w:numId w:val="5"/>
              </w:num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Welcome and Introduction</w:t>
            </w:r>
            <w:r w:rsidR="00111403">
              <w:rPr>
                <w:rFonts w:asciiTheme="minorHAnsi" w:hAnsiTheme="minorHAnsi" w:cs="Calibri"/>
                <w:sz w:val="20"/>
                <w:szCs w:val="20"/>
              </w:rPr>
              <w:t>s</w:t>
            </w:r>
          </w:p>
        </w:tc>
        <w:tc>
          <w:tcPr>
            <w:tcW w:w="1440" w:type="dxa"/>
          </w:tcPr>
          <w:p w:rsidR="00091521" w:rsidRPr="00421C0C" w:rsidRDefault="00091521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:rsidR="00091521" w:rsidRDefault="00091521" w:rsidP="00816DE4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091521" w:rsidRDefault="00EA5287" w:rsidP="00072BE8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Eva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Rippetau</w:t>
            </w:r>
            <w:proofErr w:type="spellEnd"/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2160" w:type="dxa"/>
          </w:tcPr>
          <w:p w:rsidR="00091521" w:rsidRDefault="00091521" w:rsidP="00341605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</w:p>
        </w:tc>
      </w:tr>
      <w:tr w:rsidR="00AB17F2" w:rsidRPr="00421C0C" w:rsidTr="00FD2197">
        <w:tc>
          <w:tcPr>
            <w:tcW w:w="4770" w:type="dxa"/>
            <w:shd w:val="clear" w:color="auto" w:fill="C6D9F1" w:themeFill="text2" w:themeFillTint="33"/>
          </w:tcPr>
          <w:p w:rsidR="00AB17F2" w:rsidRPr="00AB17F2" w:rsidRDefault="00AB17F2" w:rsidP="00AB17F2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t>Work Session: 1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AB17F2" w:rsidRPr="00421C0C" w:rsidRDefault="00AB17F2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C6D9F1" w:themeFill="text2" w:themeFillTint="33"/>
          </w:tcPr>
          <w:p w:rsidR="00AB17F2" w:rsidRDefault="005E2028" w:rsidP="00816DE4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60</w:t>
            </w:r>
            <w:r w:rsidR="005C2643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 w:rsidR="005C2643"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1440" w:type="dxa"/>
            <w:shd w:val="clear" w:color="auto" w:fill="C6D9F1" w:themeFill="text2" w:themeFillTint="33"/>
          </w:tcPr>
          <w:p w:rsidR="00AB17F2" w:rsidRDefault="00AB17F2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C6D9F1" w:themeFill="text2" w:themeFillTint="33"/>
          </w:tcPr>
          <w:p w:rsidR="00AB17F2" w:rsidRDefault="00AB17F2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566F2D" w:rsidRPr="00421C0C" w:rsidTr="00FD2197">
        <w:tc>
          <w:tcPr>
            <w:tcW w:w="4770" w:type="dxa"/>
          </w:tcPr>
          <w:p w:rsidR="00A270F0" w:rsidRPr="0096695A" w:rsidRDefault="00EA5287" w:rsidP="0096695A">
            <w:pPr>
              <w:pStyle w:val="ListParagraph"/>
              <w:numPr>
                <w:ilvl w:val="0"/>
                <w:numId w:val="11"/>
              </w:numPr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Measuring Success Committee to share their current work with EIC</w:t>
            </w:r>
          </w:p>
          <w:p w:rsidR="00A270F0" w:rsidRPr="003E2D58" w:rsidRDefault="00A270F0" w:rsidP="00A270F0">
            <w:pPr>
              <w:pStyle w:val="ListParagraph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="00566F2D" w:rsidRPr="00421C0C" w:rsidRDefault="00566F2D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:rsidR="00566F2D" w:rsidRDefault="00566F2D" w:rsidP="00816DE4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566F2D" w:rsidRDefault="0096695A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Eva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Rippetau</w:t>
            </w:r>
            <w:proofErr w:type="spellEnd"/>
          </w:p>
        </w:tc>
        <w:tc>
          <w:tcPr>
            <w:tcW w:w="2160" w:type="dxa"/>
          </w:tcPr>
          <w:p w:rsidR="00566F2D" w:rsidRDefault="00886609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</w:t>
            </w:r>
            <w:r w:rsidR="00A270F0">
              <w:rPr>
                <w:rFonts w:asciiTheme="minorHAnsi" w:hAnsiTheme="minorHAnsi" w:cs="Arial"/>
                <w:sz w:val="20"/>
                <w:szCs w:val="20"/>
              </w:rPr>
              <w:t>/Discuss</w:t>
            </w:r>
          </w:p>
        </w:tc>
      </w:tr>
      <w:tr w:rsidR="00A270F0" w:rsidRPr="00421C0C" w:rsidTr="00B50D64">
        <w:tc>
          <w:tcPr>
            <w:tcW w:w="4770" w:type="dxa"/>
            <w:shd w:val="clear" w:color="auto" w:fill="C6D9F1" w:themeFill="text2" w:themeFillTint="33"/>
          </w:tcPr>
          <w:p w:rsidR="00A270F0" w:rsidRDefault="00A270F0" w:rsidP="00886609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FD2197">
              <w:rPr>
                <w:rFonts w:asciiTheme="minorHAnsi" w:hAnsiTheme="minorHAnsi" w:cs="Calibri"/>
                <w:b/>
                <w:sz w:val="20"/>
                <w:szCs w:val="20"/>
              </w:rPr>
              <w:t>Work Session: 2</w:t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A270F0" w:rsidRPr="00421C0C" w:rsidRDefault="00A270F0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C6D9F1" w:themeFill="text2" w:themeFillTint="33"/>
          </w:tcPr>
          <w:p w:rsidR="00A270F0" w:rsidRDefault="00A270F0" w:rsidP="00816DE4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C6D9F1" w:themeFill="text2" w:themeFillTint="33"/>
          </w:tcPr>
          <w:p w:rsidR="00A270F0" w:rsidRDefault="00A270F0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C6D9F1" w:themeFill="text2" w:themeFillTint="33"/>
          </w:tcPr>
          <w:p w:rsidR="00A270F0" w:rsidRDefault="00A270F0" w:rsidP="00816DE4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A270F0" w:rsidRPr="00421C0C" w:rsidTr="00B50D64">
        <w:tc>
          <w:tcPr>
            <w:tcW w:w="4770" w:type="dxa"/>
          </w:tcPr>
          <w:p w:rsidR="00A270F0" w:rsidRPr="00FD2197" w:rsidRDefault="00EA5287" w:rsidP="005E2028">
            <w:pPr>
              <w:pStyle w:val="ListParagraph"/>
              <w:numPr>
                <w:ilvl w:val="0"/>
                <w:numId w:val="12"/>
              </w:numPr>
              <w:spacing w:before="40" w:after="40"/>
              <w:rPr>
                <w:rFonts w:asciiTheme="minorHAnsi" w:hAnsiTheme="minorHAnsi"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Zero to Three Infant/To</w:t>
            </w:r>
            <w:r w:rsidR="005E2028">
              <w:rPr>
                <w:rFonts w:asciiTheme="minorHAnsi" w:hAnsiTheme="minorHAnsi" w:cs="Calibri"/>
                <w:sz w:val="20"/>
                <w:szCs w:val="20"/>
              </w:rPr>
              <w:t>ddler Statewide Assessment</w:t>
            </w:r>
          </w:p>
        </w:tc>
        <w:tc>
          <w:tcPr>
            <w:tcW w:w="1440" w:type="dxa"/>
            <w:shd w:val="clear" w:color="auto" w:fill="auto"/>
          </w:tcPr>
          <w:p w:rsidR="00A270F0" w:rsidRPr="00FD2197" w:rsidRDefault="00A270F0" w:rsidP="0093550E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</w:tcPr>
          <w:p w:rsidR="00A270F0" w:rsidRPr="00FD2197" w:rsidRDefault="00A270F0" w:rsidP="0096695A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FD219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="005E2028">
              <w:rPr>
                <w:rFonts w:asciiTheme="minorHAnsi" w:hAnsiTheme="minorHAnsi" w:cs="Arial"/>
                <w:sz w:val="20"/>
                <w:szCs w:val="20"/>
              </w:rPr>
              <w:t>3</w:t>
            </w:r>
            <w:r w:rsidR="0096695A">
              <w:rPr>
                <w:rFonts w:asciiTheme="minorHAnsi" w:hAnsiTheme="minorHAnsi" w:cs="Arial"/>
                <w:sz w:val="20"/>
                <w:szCs w:val="20"/>
              </w:rPr>
              <w:t xml:space="preserve">0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1440" w:type="dxa"/>
            <w:shd w:val="clear" w:color="auto" w:fill="auto"/>
          </w:tcPr>
          <w:p w:rsidR="00A270F0" w:rsidRPr="00FD2197" w:rsidRDefault="005E2028" w:rsidP="002409F3">
            <w:pPr>
              <w:spacing w:before="40" w:after="40"/>
              <w:rPr>
                <w:rFonts w:asciiTheme="minorHAnsi" w:hAnsiTheme="minorHAnsi" w:cs="Arial"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t>Elisabeth Underwood, ELD</w:t>
            </w:r>
          </w:p>
        </w:tc>
        <w:tc>
          <w:tcPr>
            <w:tcW w:w="2160" w:type="dxa"/>
            <w:shd w:val="clear" w:color="auto" w:fill="auto"/>
          </w:tcPr>
          <w:p w:rsidR="00A270F0" w:rsidRPr="00FD2197" w:rsidRDefault="0096695A" w:rsidP="00716216">
            <w:pPr>
              <w:spacing w:before="40" w:after="40"/>
              <w:rPr>
                <w:rFonts w:asciiTheme="minorHAnsi" w:hAnsiTheme="minorHAnsi" w:cs="Arial"/>
                <w:sz w:val="20"/>
                <w:szCs w:val="20"/>
                <w:highlight w:val="yellow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Inform/</w:t>
            </w:r>
            <w:r w:rsidR="00A270F0" w:rsidRPr="00A270F0">
              <w:rPr>
                <w:rFonts w:asciiTheme="minorHAnsi" w:hAnsiTheme="minorHAnsi" w:cs="Arial"/>
                <w:sz w:val="20"/>
                <w:szCs w:val="20"/>
              </w:rPr>
              <w:t>Discuss</w:t>
            </w:r>
          </w:p>
        </w:tc>
      </w:tr>
      <w:tr w:rsidR="00A270F0" w:rsidRPr="00421C0C" w:rsidTr="00FD2197">
        <w:trPr>
          <w:trHeight w:val="305"/>
        </w:trPr>
        <w:tc>
          <w:tcPr>
            <w:tcW w:w="4770" w:type="dxa"/>
          </w:tcPr>
          <w:p w:rsidR="00A270F0" w:rsidRPr="003E2D58" w:rsidRDefault="00A270F0" w:rsidP="00A270F0">
            <w:pPr>
              <w:pStyle w:val="ListParagraph"/>
              <w:spacing w:before="40" w:after="40"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="00A270F0" w:rsidRPr="00421C0C" w:rsidRDefault="00A270F0" w:rsidP="00E217E7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</w:tcPr>
          <w:p w:rsidR="00A270F0" w:rsidRDefault="00A270F0" w:rsidP="00E217E7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440" w:type="dxa"/>
          </w:tcPr>
          <w:p w:rsidR="00A270F0" w:rsidRDefault="00A270F0" w:rsidP="00E217E7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A270F0" w:rsidRDefault="00A270F0" w:rsidP="00E217E7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A270F0" w:rsidRPr="00421C0C" w:rsidTr="00B50D64">
        <w:trPr>
          <w:trHeight w:val="305"/>
        </w:trPr>
        <w:tc>
          <w:tcPr>
            <w:tcW w:w="4770" w:type="dxa"/>
            <w:shd w:val="clear" w:color="auto" w:fill="C6D9F1" w:themeFill="text2" w:themeFillTint="33"/>
          </w:tcPr>
          <w:p w:rsidR="00A270F0" w:rsidRDefault="00A270F0" w:rsidP="00AD4343">
            <w:pPr>
              <w:spacing w:before="40" w:after="40"/>
              <w:rPr>
                <w:rFonts w:asciiTheme="minorHAnsi" w:hAnsiTheme="minorHAnsi" w:cs="Calibri"/>
                <w:sz w:val="20"/>
                <w:szCs w:val="20"/>
              </w:rPr>
            </w:pPr>
            <w:r w:rsidRPr="00AB17F2">
              <w:rPr>
                <w:rFonts w:asciiTheme="minorHAnsi" w:hAnsiTheme="minorHAnsi"/>
                <w:b/>
                <w:sz w:val="20"/>
                <w:szCs w:val="20"/>
              </w:rPr>
              <w:t xml:space="preserve">Closing </w:t>
            </w:r>
            <w:r>
              <w:rPr>
                <w:rFonts w:asciiTheme="minorHAnsi" w:hAnsiTheme="minorHAnsi"/>
                <w:b/>
                <w:sz w:val="20"/>
                <w:szCs w:val="20"/>
              </w:rPr>
              <w:tab/>
            </w:r>
          </w:p>
        </w:tc>
        <w:tc>
          <w:tcPr>
            <w:tcW w:w="1440" w:type="dxa"/>
            <w:shd w:val="clear" w:color="auto" w:fill="C6D9F1" w:themeFill="text2" w:themeFillTint="33"/>
          </w:tcPr>
          <w:p w:rsidR="00A270F0" w:rsidRPr="00421C0C" w:rsidRDefault="00A270F0" w:rsidP="00E217E7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C6D9F1" w:themeFill="text2" w:themeFillTint="33"/>
          </w:tcPr>
          <w:p w:rsidR="00A270F0" w:rsidRDefault="00A270F0" w:rsidP="00E217E7">
            <w:pPr>
              <w:spacing w:before="40" w:after="4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C6D9F1" w:themeFill="text2" w:themeFillTint="33"/>
          </w:tcPr>
          <w:p w:rsidR="00A270F0" w:rsidRDefault="00A270F0" w:rsidP="00E217E7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C6D9F1" w:themeFill="text2" w:themeFillTint="33"/>
          </w:tcPr>
          <w:p w:rsidR="00A270F0" w:rsidRDefault="00A270F0" w:rsidP="00E217E7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A270F0" w:rsidRPr="00421C0C" w:rsidTr="00B50D64">
        <w:trPr>
          <w:trHeight w:val="233"/>
        </w:trPr>
        <w:tc>
          <w:tcPr>
            <w:tcW w:w="4770" w:type="dxa"/>
          </w:tcPr>
          <w:p w:rsidR="0096695A" w:rsidRPr="00836110" w:rsidRDefault="005E2028" w:rsidP="00AB17F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 w:rsidRPr="00836110">
              <w:rPr>
                <w:rFonts w:asciiTheme="minorHAnsi" w:hAnsiTheme="minorHAnsi"/>
                <w:sz w:val="20"/>
                <w:szCs w:val="20"/>
              </w:rPr>
              <w:t xml:space="preserve">November </w:t>
            </w:r>
            <w:r w:rsidR="00A270F0" w:rsidRPr="00836110">
              <w:rPr>
                <w:rFonts w:asciiTheme="minorHAnsi" w:hAnsiTheme="minorHAnsi"/>
                <w:sz w:val="20"/>
                <w:szCs w:val="20"/>
              </w:rPr>
              <w:t>Meeting</w:t>
            </w:r>
            <w:r w:rsidR="0096695A" w:rsidRPr="00836110">
              <w:rPr>
                <w:rFonts w:asciiTheme="minorHAnsi" w:hAnsiTheme="minorHAnsi"/>
                <w:sz w:val="20"/>
                <w:szCs w:val="20"/>
              </w:rPr>
              <w:t>:</w:t>
            </w:r>
          </w:p>
          <w:p w:rsidR="00A270F0" w:rsidRPr="00836110" w:rsidRDefault="005E2028" w:rsidP="00AB17F2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 w:rsidRPr="00836110">
              <w:rPr>
                <w:rFonts w:asciiTheme="minorHAnsi" w:hAnsiTheme="minorHAnsi"/>
                <w:sz w:val="20"/>
                <w:szCs w:val="20"/>
              </w:rPr>
              <w:t xml:space="preserve">Childcare Resource and Referral Contract </w:t>
            </w:r>
          </w:p>
          <w:p w:rsidR="00A270F0" w:rsidRPr="00836110" w:rsidRDefault="00836110" w:rsidP="005E2028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/>
                <w:sz w:val="20"/>
                <w:szCs w:val="20"/>
              </w:rPr>
            </w:pPr>
            <w:r w:rsidRPr="00836110">
              <w:rPr>
                <w:rFonts w:asciiTheme="minorHAnsi" w:hAnsiTheme="minorHAnsi"/>
                <w:sz w:val="20"/>
                <w:szCs w:val="20"/>
              </w:rPr>
              <w:t>Other items</w:t>
            </w:r>
          </w:p>
        </w:tc>
        <w:tc>
          <w:tcPr>
            <w:tcW w:w="1440" w:type="dxa"/>
            <w:shd w:val="clear" w:color="auto" w:fill="FFFFFF" w:themeFill="background1"/>
          </w:tcPr>
          <w:p w:rsidR="00A270F0" w:rsidRPr="007D7272" w:rsidRDefault="00A270F0" w:rsidP="003B451D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:rsidR="00A270F0" w:rsidRPr="007D7272" w:rsidRDefault="00836110" w:rsidP="00FC194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10</w:t>
            </w:r>
            <w:r w:rsidR="00A270F0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proofErr w:type="spellStart"/>
            <w:r w:rsidR="00A270F0">
              <w:rPr>
                <w:rFonts w:asciiTheme="minorHAnsi" w:hAnsiTheme="minorHAnsi"/>
                <w:sz w:val="20"/>
                <w:szCs w:val="20"/>
              </w:rPr>
              <w:t>mins</w:t>
            </w:r>
            <w:proofErr w:type="spellEnd"/>
          </w:p>
        </w:tc>
        <w:tc>
          <w:tcPr>
            <w:tcW w:w="1440" w:type="dxa"/>
            <w:shd w:val="clear" w:color="auto" w:fill="FFFFFF" w:themeFill="background1"/>
          </w:tcPr>
          <w:p w:rsidR="00A270F0" w:rsidRDefault="00A270F0" w:rsidP="00AD0939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Group</w:t>
            </w:r>
          </w:p>
        </w:tc>
        <w:tc>
          <w:tcPr>
            <w:tcW w:w="2160" w:type="dxa"/>
            <w:shd w:val="clear" w:color="auto" w:fill="FFFFFF" w:themeFill="background1"/>
          </w:tcPr>
          <w:p w:rsidR="00A270F0" w:rsidRPr="007D7272" w:rsidRDefault="00A270F0" w:rsidP="00AD0939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Discuss</w:t>
            </w:r>
          </w:p>
        </w:tc>
      </w:tr>
      <w:tr w:rsidR="00A270F0" w:rsidRPr="00421C0C" w:rsidTr="00FD2197">
        <w:trPr>
          <w:trHeight w:val="863"/>
        </w:trPr>
        <w:tc>
          <w:tcPr>
            <w:tcW w:w="4770" w:type="dxa"/>
          </w:tcPr>
          <w:p w:rsidR="00A270F0" w:rsidRPr="00AD4343" w:rsidRDefault="00A270F0" w:rsidP="00AD434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="00A270F0" w:rsidRPr="007D7272" w:rsidRDefault="00A270F0" w:rsidP="003B451D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:rsidR="00A270F0" w:rsidRPr="007D7272" w:rsidRDefault="00A270F0" w:rsidP="00FC1948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:rsidR="00A270F0" w:rsidRPr="003C0556" w:rsidRDefault="00A270F0" w:rsidP="00AD0939">
            <w:pPr>
              <w:spacing w:before="40" w:after="40"/>
              <w:rPr>
                <w:rFonts w:asciiTheme="minorHAnsi" w:hAnsiTheme="minorHAnsi" w:cs="Arial"/>
                <w:sz w:val="20"/>
                <w:szCs w:val="20"/>
              </w:rPr>
            </w:pPr>
          </w:p>
        </w:tc>
        <w:tc>
          <w:tcPr>
            <w:tcW w:w="2160" w:type="dxa"/>
          </w:tcPr>
          <w:p w:rsidR="00A270F0" w:rsidRPr="00AD0939" w:rsidRDefault="00A270F0" w:rsidP="00AD0939">
            <w:pPr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:rsidR="00837DD1" w:rsidRDefault="00837DD1" w:rsidP="001B67EC">
      <w:pPr>
        <w:rPr>
          <w:rFonts w:asciiTheme="minorHAnsi" w:hAnsiTheme="minorHAnsi"/>
        </w:rPr>
      </w:pPr>
    </w:p>
    <w:p w:rsidR="00461D17" w:rsidRDefault="00461D17" w:rsidP="001B67EC">
      <w:pPr>
        <w:rPr>
          <w:rFonts w:asciiTheme="minorHAnsi" w:hAnsiTheme="minorHAnsi"/>
        </w:rPr>
      </w:pPr>
    </w:p>
    <w:p w:rsidR="0093550E" w:rsidRDefault="0093550E" w:rsidP="001B67EC">
      <w:pPr>
        <w:rPr>
          <w:rFonts w:asciiTheme="minorHAnsi" w:hAnsiTheme="minorHAnsi"/>
        </w:rPr>
      </w:pPr>
    </w:p>
    <w:sectPr w:rsidR="0093550E" w:rsidSect="00837DD1">
      <w:footerReference w:type="default" r:id="rId10"/>
      <w:pgSz w:w="12240" w:h="15840" w:code="1"/>
      <w:pgMar w:top="720" w:right="1440" w:bottom="1440" w:left="1440" w:header="720" w:footer="52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16D4" w:rsidRDefault="006316D4" w:rsidP="003D1922">
      <w:r>
        <w:separator/>
      </w:r>
    </w:p>
  </w:endnote>
  <w:endnote w:type="continuationSeparator" w:id="0">
    <w:p w:rsidR="006316D4" w:rsidRDefault="006316D4" w:rsidP="003D1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710B" w:rsidRPr="001E7AEE" w:rsidRDefault="007B710B" w:rsidP="00397A14">
    <w:pPr>
      <w:pStyle w:val="Footer"/>
      <w:tabs>
        <w:tab w:val="center" w:pos="5112"/>
        <w:tab w:val="left" w:pos="8624"/>
      </w:tabs>
      <w:jc w:val="center"/>
      <w:rPr>
        <w:rFonts w:ascii="Palatino Linotype" w:hAnsi="Palatino Linotype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16D4" w:rsidRDefault="006316D4" w:rsidP="003D1922">
      <w:r>
        <w:separator/>
      </w:r>
    </w:p>
  </w:footnote>
  <w:footnote w:type="continuationSeparator" w:id="0">
    <w:p w:rsidR="006316D4" w:rsidRDefault="006316D4" w:rsidP="003D1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310F77"/>
    <w:multiLevelType w:val="hybridMultilevel"/>
    <w:tmpl w:val="0EB46DC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">
    <w:nsid w:val="1B8D31CA"/>
    <w:multiLevelType w:val="hybridMultilevel"/>
    <w:tmpl w:val="7F8A3B18"/>
    <w:lvl w:ilvl="0" w:tplc="CFB8687A">
      <w:start w:val="15"/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226438"/>
    <w:multiLevelType w:val="hybridMultilevel"/>
    <w:tmpl w:val="6B62F448"/>
    <w:lvl w:ilvl="0" w:tplc="4A88A1B8">
      <w:numFmt w:val="bullet"/>
      <w:lvlText w:val="-"/>
      <w:lvlJc w:val="left"/>
      <w:pPr>
        <w:ind w:left="342" w:hanging="360"/>
      </w:pPr>
      <w:rPr>
        <w:rFonts w:ascii="Calibri" w:eastAsia="Cambria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06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2" w:hanging="360"/>
      </w:pPr>
      <w:rPr>
        <w:rFonts w:ascii="Wingdings" w:hAnsi="Wingdings" w:hint="default"/>
      </w:rPr>
    </w:lvl>
  </w:abstractNum>
  <w:abstractNum w:abstractNumId="3">
    <w:nsid w:val="3745113F"/>
    <w:multiLevelType w:val="hybridMultilevel"/>
    <w:tmpl w:val="AC8C0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F33138"/>
    <w:multiLevelType w:val="hybridMultilevel"/>
    <w:tmpl w:val="D3EA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073A65"/>
    <w:multiLevelType w:val="hybridMultilevel"/>
    <w:tmpl w:val="D9E49A2E"/>
    <w:lvl w:ilvl="0" w:tplc="4A88A1B8">
      <w:numFmt w:val="bullet"/>
      <w:lvlText w:val="-"/>
      <w:lvlJc w:val="left"/>
      <w:pPr>
        <w:ind w:left="360" w:hanging="360"/>
      </w:pPr>
      <w:rPr>
        <w:rFonts w:ascii="Calibri" w:eastAsia="Cambr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0D66890"/>
    <w:multiLevelType w:val="hybridMultilevel"/>
    <w:tmpl w:val="5A422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D577FE"/>
    <w:multiLevelType w:val="hybridMultilevel"/>
    <w:tmpl w:val="56F69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7DC4149"/>
    <w:multiLevelType w:val="hybridMultilevel"/>
    <w:tmpl w:val="C33AFD14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9">
    <w:nsid w:val="697F7498"/>
    <w:multiLevelType w:val="hybridMultilevel"/>
    <w:tmpl w:val="745A0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CB715E"/>
    <w:multiLevelType w:val="hybridMultilevel"/>
    <w:tmpl w:val="BBD42F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E850247"/>
    <w:multiLevelType w:val="hybridMultilevel"/>
    <w:tmpl w:val="2076C80A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3"/>
  </w:num>
  <w:num w:numId="5">
    <w:abstractNumId w:val="2"/>
  </w:num>
  <w:num w:numId="6">
    <w:abstractNumId w:val="10"/>
  </w:num>
  <w:num w:numId="7">
    <w:abstractNumId w:val="1"/>
  </w:num>
  <w:num w:numId="8">
    <w:abstractNumId w:val="6"/>
  </w:num>
  <w:num w:numId="9">
    <w:abstractNumId w:val="5"/>
  </w:num>
  <w:num w:numId="10">
    <w:abstractNumId w:val="4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O0NDc3NTM1NrY0MjVQ0lEKTi0uzszPAykwqwUAxjkBeCwAAAA="/>
  </w:docVars>
  <w:rsids>
    <w:rsidRoot w:val="003D1922"/>
    <w:rsid w:val="00056E8F"/>
    <w:rsid w:val="00072BE8"/>
    <w:rsid w:val="00091521"/>
    <w:rsid w:val="000917FB"/>
    <w:rsid w:val="00097B20"/>
    <w:rsid w:val="00097B3E"/>
    <w:rsid w:val="000B4C3C"/>
    <w:rsid w:val="000D2C2D"/>
    <w:rsid w:val="000D5D3F"/>
    <w:rsid w:val="000E6755"/>
    <w:rsid w:val="00111403"/>
    <w:rsid w:val="001446A7"/>
    <w:rsid w:val="001479B3"/>
    <w:rsid w:val="00181B6E"/>
    <w:rsid w:val="0018294C"/>
    <w:rsid w:val="001936DC"/>
    <w:rsid w:val="001A5D9D"/>
    <w:rsid w:val="001B67EC"/>
    <w:rsid w:val="001E3C30"/>
    <w:rsid w:val="001F5291"/>
    <w:rsid w:val="001F549C"/>
    <w:rsid w:val="002019B2"/>
    <w:rsid w:val="002024FE"/>
    <w:rsid w:val="0020569D"/>
    <w:rsid w:val="00217B54"/>
    <w:rsid w:val="002215BE"/>
    <w:rsid w:val="00234117"/>
    <w:rsid w:val="00234F57"/>
    <w:rsid w:val="002409F3"/>
    <w:rsid w:val="002461B9"/>
    <w:rsid w:val="00255539"/>
    <w:rsid w:val="002674D2"/>
    <w:rsid w:val="00274EED"/>
    <w:rsid w:val="002925B5"/>
    <w:rsid w:val="002C2EF9"/>
    <w:rsid w:val="002D17E4"/>
    <w:rsid w:val="002D4C18"/>
    <w:rsid w:val="002E3F41"/>
    <w:rsid w:val="002F3453"/>
    <w:rsid w:val="003032C0"/>
    <w:rsid w:val="00324644"/>
    <w:rsid w:val="00341605"/>
    <w:rsid w:val="00397A14"/>
    <w:rsid w:val="003A5B1F"/>
    <w:rsid w:val="003C0556"/>
    <w:rsid w:val="003D1922"/>
    <w:rsid w:val="003E0DFC"/>
    <w:rsid w:val="003E2D58"/>
    <w:rsid w:val="00405910"/>
    <w:rsid w:val="00413BBD"/>
    <w:rsid w:val="00421C0C"/>
    <w:rsid w:val="0045347B"/>
    <w:rsid w:val="00461D17"/>
    <w:rsid w:val="004627A9"/>
    <w:rsid w:val="00485F54"/>
    <w:rsid w:val="004A1188"/>
    <w:rsid w:val="004C50E0"/>
    <w:rsid w:val="004F586B"/>
    <w:rsid w:val="005274E2"/>
    <w:rsid w:val="00530D62"/>
    <w:rsid w:val="0053105A"/>
    <w:rsid w:val="00566F2D"/>
    <w:rsid w:val="00595703"/>
    <w:rsid w:val="005A1D7A"/>
    <w:rsid w:val="005A3029"/>
    <w:rsid w:val="005A42A0"/>
    <w:rsid w:val="005C2643"/>
    <w:rsid w:val="005C7785"/>
    <w:rsid w:val="005E1375"/>
    <w:rsid w:val="005E2028"/>
    <w:rsid w:val="00606C82"/>
    <w:rsid w:val="00616CBE"/>
    <w:rsid w:val="006316D4"/>
    <w:rsid w:val="0065039E"/>
    <w:rsid w:val="00652696"/>
    <w:rsid w:val="00670190"/>
    <w:rsid w:val="0068010F"/>
    <w:rsid w:val="006B4EA6"/>
    <w:rsid w:val="006C0F25"/>
    <w:rsid w:val="006E53EF"/>
    <w:rsid w:val="006F1D87"/>
    <w:rsid w:val="00716216"/>
    <w:rsid w:val="00717E5A"/>
    <w:rsid w:val="00726065"/>
    <w:rsid w:val="007577BA"/>
    <w:rsid w:val="007618D7"/>
    <w:rsid w:val="007824E6"/>
    <w:rsid w:val="007B710B"/>
    <w:rsid w:val="007C357B"/>
    <w:rsid w:val="007C583A"/>
    <w:rsid w:val="007D335A"/>
    <w:rsid w:val="007D7272"/>
    <w:rsid w:val="007E20CA"/>
    <w:rsid w:val="007E4647"/>
    <w:rsid w:val="007F300F"/>
    <w:rsid w:val="007F4461"/>
    <w:rsid w:val="007F5A43"/>
    <w:rsid w:val="0081480E"/>
    <w:rsid w:val="00817169"/>
    <w:rsid w:val="00817452"/>
    <w:rsid w:val="008341B8"/>
    <w:rsid w:val="00836110"/>
    <w:rsid w:val="00837DD1"/>
    <w:rsid w:val="008441F1"/>
    <w:rsid w:val="00852183"/>
    <w:rsid w:val="00855044"/>
    <w:rsid w:val="0086584A"/>
    <w:rsid w:val="00866AE4"/>
    <w:rsid w:val="008721A3"/>
    <w:rsid w:val="00886609"/>
    <w:rsid w:val="008A7E41"/>
    <w:rsid w:val="008B15E7"/>
    <w:rsid w:val="008C5374"/>
    <w:rsid w:val="008C6D8D"/>
    <w:rsid w:val="008E6CF8"/>
    <w:rsid w:val="00913877"/>
    <w:rsid w:val="00922D4A"/>
    <w:rsid w:val="0093550E"/>
    <w:rsid w:val="00937201"/>
    <w:rsid w:val="0094160F"/>
    <w:rsid w:val="00946372"/>
    <w:rsid w:val="00956504"/>
    <w:rsid w:val="00964173"/>
    <w:rsid w:val="0096695A"/>
    <w:rsid w:val="009B7479"/>
    <w:rsid w:val="009D6ADA"/>
    <w:rsid w:val="009E25EF"/>
    <w:rsid w:val="00A270F0"/>
    <w:rsid w:val="00A36A65"/>
    <w:rsid w:val="00A46890"/>
    <w:rsid w:val="00A72060"/>
    <w:rsid w:val="00A72153"/>
    <w:rsid w:val="00A80977"/>
    <w:rsid w:val="00AA259A"/>
    <w:rsid w:val="00AB17F2"/>
    <w:rsid w:val="00AB3B8E"/>
    <w:rsid w:val="00AD0939"/>
    <w:rsid w:val="00AD4343"/>
    <w:rsid w:val="00AE0BB3"/>
    <w:rsid w:val="00AE0F9D"/>
    <w:rsid w:val="00AF165E"/>
    <w:rsid w:val="00AF240D"/>
    <w:rsid w:val="00B06028"/>
    <w:rsid w:val="00B0642E"/>
    <w:rsid w:val="00B17CF7"/>
    <w:rsid w:val="00B2178D"/>
    <w:rsid w:val="00B335E5"/>
    <w:rsid w:val="00B411C5"/>
    <w:rsid w:val="00B50D64"/>
    <w:rsid w:val="00B51440"/>
    <w:rsid w:val="00B82C74"/>
    <w:rsid w:val="00B82D43"/>
    <w:rsid w:val="00B82F44"/>
    <w:rsid w:val="00B92836"/>
    <w:rsid w:val="00BE71B2"/>
    <w:rsid w:val="00C0532F"/>
    <w:rsid w:val="00C16994"/>
    <w:rsid w:val="00C45554"/>
    <w:rsid w:val="00C72A0E"/>
    <w:rsid w:val="00CA13E8"/>
    <w:rsid w:val="00CB5A11"/>
    <w:rsid w:val="00CC0BCE"/>
    <w:rsid w:val="00CD0DD1"/>
    <w:rsid w:val="00CD223F"/>
    <w:rsid w:val="00CD38E7"/>
    <w:rsid w:val="00CE6F37"/>
    <w:rsid w:val="00D15F3C"/>
    <w:rsid w:val="00D559CF"/>
    <w:rsid w:val="00D658B5"/>
    <w:rsid w:val="00D96135"/>
    <w:rsid w:val="00D96B0C"/>
    <w:rsid w:val="00DB6A5F"/>
    <w:rsid w:val="00DC3887"/>
    <w:rsid w:val="00DD2157"/>
    <w:rsid w:val="00DF3642"/>
    <w:rsid w:val="00DF46DD"/>
    <w:rsid w:val="00E13451"/>
    <w:rsid w:val="00E175F3"/>
    <w:rsid w:val="00E35206"/>
    <w:rsid w:val="00E42465"/>
    <w:rsid w:val="00E85EA5"/>
    <w:rsid w:val="00E96385"/>
    <w:rsid w:val="00E97FC0"/>
    <w:rsid w:val="00EA5287"/>
    <w:rsid w:val="00EC0FAC"/>
    <w:rsid w:val="00F21F73"/>
    <w:rsid w:val="00F247F5"/>
    <w:rsid w:val="00F27F67"/>
    <w:rsid w:val="00FC1948"/>
    <w:rsid w:val="00FC2E52"/>
    <w:rsid w:val="00FD0CBC"/>
    <w:rsid w:val="00FD2197"/>
    <w:rsid w:val="00FE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1922"/>
    <w:pPr>
      <w:spacing w:after="0"/>
    </w:pPr>
    <w:rPr>
      <w:rFonts w:ascii="Arial Narrow" w:eastAsia="Cambria" w:hAnsi="Arial Narrow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D19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1922"/>
    <w:rPr>
      <w:rFonts w:ascii="Arial Narrow" w:eastAsia="Cambria" w:hAnsi="Arial Narrow" w:cs="Times New Roman"/>
      <w:szCs w:val="24"/>
    </w:rPr>
  </w:style>
  <w:style w:type="paragraph" w:styleId="ListParagraph">
    <w:name w:val="List Paragraph"/>
    <w:basedOn w:val="Normal"/>
    <w:uiPriority w:val="34"/>
    <w:qFormat/>
    <w:rsid w:val="0024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7EC"/>
    <w:rPr>
      <w:rFonts w:ascii="Tahoma" w:eastAsia="Cambr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0D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4EE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B17F2"/>
    <w:pPr>
      <w:spacing w:after="0"/>
    </w:pPr>
    <w:rPr>
      <w:rFonts w:ascii="Arial Narrow" w:eastAsia="Cambria" w:hAnsi="Arial Narrow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5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0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3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global.gotomeeting.com/join/86527069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8548C6-F52D-4488-AADE-D9EAF43D4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4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artment of Education</Company>
  <LinksUpToDate>false</LinksUpToDate>
  <CharactersWithSpaces>1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Teresa Waite</cp:lastModifiedBy>
  <cp:revision>2</cp:revision>
  <cp:lastPrinted>2015-04-24T14:44:00Z</cp:lastPrinted>
  <dcterms:created xsi:type="dcterms:W3CDTF">2016-10-12T19:46:00Z</dcterms:created>
  <dcterms:modified xsi:type="dcterms:W3CDTF">2016-10-12T19:46:00Z</dcterms:modified>
</cp:coreProperties>
</file>